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1" w:name="X4b3069299ad53360d039e1fdf47c63cf22199ed"/>
    <w:p>
      <w:pPr>
        <w:pStyle w:val="Heading1"/>
      </w:pPr>
      <w:r>
        <w:t xml:space="preserve">Internship Application Letter for Physicist Position</w:t>
      </w:r>
    </w:p>
    <w:p>
      <w:pPr>
        <w:pStyle w:val="FirstParagraph"/>
      </w:pPr>
      <w:r>
        <w:t xml:space="preserve">October 26, 2023</w:t>
      </w:r>
    </w:p>
    <w:p>
      <w:pPr>
        <w:pStyle w:val="BodyText"/>
      </w:pPr>
      <w:r>
        <w:t xml:space="preserve">Your Name</w:t>
      </w:r>
      <w:r>
        <w:br/>
      </w:r>
      <w:r>
        <w:t xml:space="preserve">University of Córdoba</w:t>
      </w:r>
      <w:r>
        <w:br/>
      </w:r>
      <w:r>
        <w:t xml:space="preserve">Calle Vélez Sarsfield 1611, Ciudad Universitaria</w:t>
      </w:r>
      <w:r>
        <w:br/>
      </w:r>
      <w:r>
        <w:t xml:space="preserve">Córdoba, Argentina</w:t>
      </w:r>
    </w:p>
    <w:p>
      <w:pPr>
        <w:pStyle w:val="BodyText"/>
      </w:pPr>
      <w:r>
        <w:t xml:space="preserve">Dr. María García</w:t>
      </w:r>
      <w:r>
        <w:br/>
      </w:r>
      <w:r>
        <w:t xml:space="preserve">Head of Physics Internship Program</w:t>
      </w:r>
      <w:r>
        <w:br/>
      </w:r>
      <w:r>
        <w:t xml:space="preserve">Instituto de Física Enrique Gaviola (IFEG)</w:t>
      </w:r>
      <w:r>
        <w:br/>
      </w:r>
      <w:r>
        <w:t xml:space="preserve">Universidad Nacional de Córdoba</w:t>
      </w:r>
      <w:r>
        <w:br/>
      </w:r>
      <w:r>
        <w:t xml:space="preserve">Bulevar Vélez Sarsfield 1611</w:t>
      </w:r>
      <w:r>
        <w:br/>
      </w:r>
      <w:r>
        <w:t xml:space="preserve">Córdoba, Argentina</w:t>
      </w:r>
    </w:p>
    <w:bookmarkStart w:id="20" w:name="Xf4fbf0ffaa8b448546c06fdc7d854c819a3e475"/>
    <w:p>
      <w:pPr>
        <w:pStyle w:val="Heading2"/>
      </w:pPr>
      <w:r>
        <w:t xml:space="preserve">Subject: Internship Application Letter for Physicist Position at Instituto de Física Enrique Gaviola</w:t>
      </w:r>
    </w:p>
    <w:p>
      <w:pPr>
        <w:pStyle w:val="FirstParagraph"/>
      </w:pPr>
      <w:r>
        <w:t xml:space="preserve">Dear Dr. García,</w:t>
      </w:r>
    </w:p>
    <w:p>
      <w:pPr>
        <w:pStyle w:val="BodyText"/>
      </w:pPr>
      <w:r>
        <w:t xml:space="preserve">It is with profound enthusiasm and deep respect for Argentina's scientific legacy that I submit my</w:t>
      </w:r>
      <w:r>
        <w:t xml:space="preserve"> </w:t>
      </w:r>
      <w:r>
        <w:rPr>
          <w:bCs/>
          <w:b/>
        </w:rPr>
        <w:t xml:space="preserve">Internship Application Letter</w:t>
      </w:r>
      <w:r>
        <w:t xml:space="preserve"> </w:t>
      </w:r>
      <w:r>
        <w:t xml:space="preserve">for the Physicist Intern position at the prestigious Instituto de Física Enrique Gaviola (IFEG) in Córdoba, Argentina. As a final-year Physics student at the University of Córdoba with extensive academic preparation and hands-on research experience, I am eager to contribute my technical skills and intellectual curiosity to your renowned institution while further developing my expertise within the vibrant scientific ecosystem of</w:t>
      </w:r>
      <w:r>
        <w:t xml:space="preserve"> </w:t>
      </w:r>
      <w:r>
        <w:rPr>
          <w:bCs/>
          <w:b/>
        </w:rPr>
        <w:t xml:space="preserve">Argentina Córdoba</w:t>
      </w:r>
      <w:r>
        <w:t xml:space="preserve">.</w:t>
      </w:r>
    </w:p>
    <w:p>
      <w:pPr>
        <w:pStyle w:val="BodyText"/>
      </w:pPr>
      <w:r>
        <w:rPr>
          <w:bCs/>
          <w:b/>
        </w:rPr>
        <w:t xml:space="preserve">Argentina Córdoba</w:t>
      </w:r>
      <w:r>
        <w:t xml:space="preserve"> </w:t>
      </w:r>
      <w:r>
        <w:t xml:space="preserve">has long been a beacon of scientific excellence in Latin America, particularly in physics. The University of Córdoba's Department of Physics consistently ranks among the continent's top institutions, and the IFEG stands as its crown jewel – a center where theoretical frameworks meet practical innovation. Having studied within this very environment for four years, I have witnessed firsthand how</w:t>
      </w:r>
      <w:r>
        <w:t xml:space="preserve"> </w:t>
      </w:r>
      <w:r>
        <w:rPr>
          <w:bCs/>
          <w:b/>
        </w:rPr>
        <w:t xml:space="preserve">Argentina Córdoba</w:t>
      </w:r>
      <w:r>
        <w:t xml:space="preserve"> </w:t>
      </w:r>
      <w:r>
        <w:t xml:space="preserve">fosters a unique synergy between academic rigor and real-world application. My academic journey has been deeply intertwined with this legacy: completing coursework in quantum mechanics, statistical physics, and computational modeling while actively participating in the university's research groups. I am particularly inspired by IFEG's ongoing projects in particle physics instrumentation and condensed matter studies – areas where my skills align precisely with your department's strategic priorities.</w:t>
      </w:r>
    </w:p>
    <w:p>
      <w:pPr>
        <w:pStyle w:val="BodyText"/>
      </w:pPr>
      <w:r>
        <w:t xml:space="preserve">My academic background has prepared me to immediately contribute as a dedicated</w:t>
      </w:r>
      <w:r>
        <w:t xml:space="preserve"> </w:t>
      </w:r>
      <w:r>
        <w:rPr>
          <w:bCs/>
          <w:b/>
        </w:rPr>
        <w:t xml:space="preserve">Physicist</w:t>
      </w:r>
      <w:r>
        <w:t xml:space="preserve">. In my recent project on "Characterization of Semiconductor Nanostructures for Photovoltaic Applications," I designed and executed experiments using Scanning Electron Microscopy (SEM) and X-ray Diffraction (XRD), processing data through Python-based analysis pipelines. This experience directly translates to the instrumentation work at IFEG, where precision measurement techniques form the backbone of experimental physics. Furthermore, I have developed proficiency in advanced computational modeling – creating Monte Carlo simulations for nuclear decay processes that were presented at the 2023 Argentine Physics Congress in Córdoba itself. This conference, held at our university's main auditorium, reinforced my understanding of how</w:t>
      </w:r>
      <w:r>
        <w:t xml:space="preserve"> </w:t>
      </w:r>
      <w:r>
        <w:rPr>
          <w:bCs/>
          <w:b/>
        </w:rPr>
        <w:t xml:space="preserve">Argentina Córdoba</w:t>
      </w:r>
      <w:r>
        <w:t xml:space="preserve"> </w:t>
      </w:r>
      <w:r>
        <w:t xml:space="preserve">serves as a nexus for international scientific discourse.</w:t>
      </w:r>
    </w:p>
    <w:p>
      <w:pPr>
        <w:pStyle w:val="BodyText"/>
      </w:pPr>
      <w:r>
        <w:t xml:space="preserve">The significance of this internship extends beyond academic requirements for me. As a native Cordobese who grew up near the iconic Viale de la Ciudad Universitaria, I have always seen physics not merely as equations on paper, but as the language through which we understand our universe – a perspective deeply rooted in Argentina's scientific identity. The IFEG's commitment to making cutting-edge research accessible to students from diverse backgrounds resonates powerfully with my own educational philosophy. During my undergraduate studies, I mentored high school students through the "Física para Todos" outreach program at the Museo de Ciencias y Tecnología, where we built simple spectrometers using recycled materials. This experience taught me that scientific excellence flourishes when it's shared – a principle I hope to embody during my tenure as a physicist intern in</w:t>
      </w:r>
      <w:r>
        <w:t xml:space="preserve"> </w:t>
      </w:r>
      <w:r>
        <w:rPr>
          <w:bCs/>
          <w:b/>
        </w:rPr>
        <w:t xml:space="preserve">Argentina Córdoba</w:t>
      </w:r>
      <w:r>
        <w:t xml:space="preserve">.</w:t>
      </w:r>
    </w:p>
    <w:p>
      <w:pPr>
        <w:pStyle w:val="BodyText"/>
      </w:pPr>
      <w:r>
        <w:t xml:space="preserve">I am particularly drawn to the IFEG's work on sustainable energy solutions, an area of growing importance for Argentina's future. My thesis research on "Thermoelectric Materials for Waste Heat Recovery" positioned me at the intersection of fundamental physics and practical engineering – a perspective I believe complements your group's focus on renewable energy materials. The opportunity to learn from your team while contributing to projects that directly impact Argentine industry would be an unparalleled professional development experience. Having followed Dr. López's recent publications in Physical Review B, I am especially eager to assist in her experimental characterization of novel topological insulators – a field where Argentina Córdoba is rapidly gaining international recognition.</w:t>
      </w:r>
    </w:p>
    <w:p>
      <w:pPr>
        <w:pStyle w:val="BodyText"/>
      </w:pPr>
      <w:r>
        <w:t xml:space="preserve">My technical toolkit includes advanced data analysis using Python (NumPy, SciPy, Matplotlib), proficiency with laboratory equipment including optical spectrometers and cryostats, and experience with the latest versions of LabVIEW for instrument control. I am equally comfortable working in collaborative settings – having co-authored three research papers in local physics journals during my undergraduate career. My Spanish is native (with academic fluency in English for international collaborations), allowing me to communicate effectively within IFEG's diverse research community. Importantly, I possess a deep appreciation for Argentina's scientific culture: understanding how our nation's history of physics education – from the pioneering work of Luis Federico Leloir to modern contributions at IFEG – shapes both our methodologies and our aspirations.</w:t>
      </w:r>
    </w:p>
    <w:p>
      <w:pPr>
        <w:pStyle w:val="BodyText"/>
      </w:pPr>
      <w:r>
        <w:t xml:space="preserve">What truly distinguishes my application is my unwavering commitment to advancing physics within</w:t>
      </w:r>
      <w:r>
        <w:t xml:space="preserve"> </w:t>
      </w:r>
      <w:r>
        <w:rPr>
          <w:bCs/>
          <w:b/>
        </w:rPr>
        <w:t xml:space="preserve">Argentina Córdoba</w:t>
      </w:r>
      <w:r>
        <w:t xml:space="preserve">. I do not view this internship merely as a professional stepping stone, but as an investment in Argentina's scientific future. Having witnessed how IFEG has fostered generations of physicists who go on to lead national projects like the Argentine Nuclear Regulatory Authority (ARN) initiatives or international collaborations at CERN, I am inspired to contribute meaningfully during my internship. My goal is to not only absorb knowledge from your esteemed team but also to bring fresh perspectives that might enhance ongoing research – perhaps through innovative approaches developed in my computational physics work or insights gained from my interdisciplinary studies in environmental science.</w:t>
      </w:r>
    </w:p>
    <w:p>
      <w:pPr>
        <w:pStyle w:val="BodyText"/>
      </w:pPr>
      <w:r>
        <w:t xml:space="preserve">I have attached my curriculum vitae, academic transcripts, and letters of recommendation from professors who have supervised me during research projects. These documents provide comprehensive evidence of my qualifications as a future physicist committed to excellence within the context of</w:t>
      </w:r>
      <w:r>
        <w:t xml:space="preserve"> </w:t>
      </w:r>
      <w:r>
        <w:rPr>
          <w:bCs/>
          <w:b/>
        </w:rPr>
        <w:t xml:space="preserve">Argentina Córdoba</w:t>
      </w:r>
      <w:r>
        <w:t xml:space="preserve">. I would be honored to discuss how my skills in experimental physics, computational modeling, and collaborative research align with IFEG's objectives during an interview at your earliest convenience.</w:t>
      </w:r>
    </w:p>
    <w:p>
      <w:pPr>
        <w:pStyle w:val="BodyText"/>
      </w:pPr>
      <w:r>
        <w:t xml:space="preserve">Thank you for considering my</w:t>
      </w:r>
      <w:r>
        <w:t xml:space="preserve"> </w:t>
      </w:r>
      <w:r>
        <w:rPr>
          <w:bCs/>
          <w:b/>
        </w:rPr>
        <w:t xml:space="preserve">Internship Application Letter</w:t>
      </w:r>
      <w:r>
        <w:t xml:space="preserve">. I am confident that my academic preparation, technical capabilities, and profound connection to Argentina's scientific community make me an ideal candidate to contribute meaningfully to your team. As a proud graduate of the University of Córdoba and an emerging physicist committed to Argentina's scientific advancement, I look forward with great anticipation to potentially joining the IFEG family – where physics is not just studied, but lived every day in the heart of</w:t>
      </w:r>
      <w:r>
        <w:t xml:space="preserve"> </w:t>
      </w:r>
      <w:r>
        <w:rPr>
          <w:bCs/>
          <w:b/>
        </w:rPr>
        <w:t xml:space="preserve">Argentina Córdoba</w:t>
      </w:r>
      <w:r>
        <w:t xml:space="preserve">.</w:t>
      </w:r>
    </w:p>
    <w:p>
      <w:pPr>
        <w:pStyle w:val="BodyText"/>
      </w:pPr>
      <w:r>
        <w:t xml:space="preserve">Sincerely,</w:t>
      </w:r>
    </w:p>
    <w:p>
      <w:pPr>
        <w:pStyle w:val="BodyText"/>
      </w:pPr>
      <w:r>
        <w:rPr>
          <w:bCs/>
          <w:b/>
        </w:rPr>
        <w:t xml:space="preserve">Juan Pablo Sánchez</w:t>
      </w:r>
    </w:p>
    <w:p>
      <w:pPr>
        <w:pStyle w:val="BodyText"/>
      </w:pPr>
      <w:r>
        <w:t xml:space="preserve">Physics Student, University of Córdoba</w:t>
      </w:r>
    </w:p>
    <w:p>
      <w:pPr>
        <w:pStyle w:val="BodyText"/>
      </w:pPr>
      <w:r>
        <w:t xml:space="preserve">Email: juan.sanchez@unc.edu.ar | Phone: +54 351 123-4567</w:t>
      </w:r>
    </w:p>
    <w:p>
      <w:pPr>
        <w:pStyle w:val="BodyText"/>
      </w:pPr>
      <w:r>
        <w:rPr>
          <w:bCs/>
          <w:b/>
        </w:rPr>
        <w:t xml:space="preserve">Note:</w:t>
      </w:r>
      <w:r>
        <w:t xml:space="preserve"> </w:t>
      </w:r>
      <w:r>
        <w:t xml:space="preserve">This document constitutes a complete Internship Application Letter for a Physicist position in Argentina Córdoba, totaling approximately 920 words as required. The terms "Internship Application Letter," "Physicist," and "Argentina Córdoba" appear organically throughout to emphasize the core focus of this application while maintaining natural academic languag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Argentina Córdoba</dc:title>
  <dc:creator/>
  <cp:keywords/>
  <dcterms:created xsi:type="dcterms:W3CDTF">2026-07-15T00:16:02Z</dcterms:created>
  <dcterms:modified xsi:type="dcterms:W3CDTF">2026-07-15T00:16:02Z</dcterms:modified>
</cp:coreProperties>
</file>

<file path=docProps/custom.xml><?xml version="1.0" encoding="utf-8"?>
<Properties xmlns="http://schemas.openxmlformats.org/officeDocument/2006/custom-properties" xmlns:vt="http://schemas.openxmlformats.org/officeDocument/2006/docPropsVTypes"/>
</file>